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52B1" w:rsidRDefault="00F46B11" w:rsidP="003C32EE">
      <w:pPr>
        <w:pStyle w:val="Title"/>
        <w:contextualSpacing/>
      </w:pPr>
      <w:r>
        <w:t>Untitled</w:t>
      </w:r>
    </w:p>
    <w:p w:rsidR="00CC52B1" w:rsidRDefault="00F46B11" w:rsidP="003C32EE">
      <w:pPr>
        <w:pStyle w:val="Author"/>
        <w:contextualSpacing/>
      </w:pPr>
      <w:r>
        <w:t>Rich Hanna</w:t>
      </w:r>
    </w:p>
    <w:p w:rsidR="00CC52B1" w:rsidRPr="008C0B26" w:rsidRDefault="00F46B11" w:rsidP="008C0B26">
      <w:pPr>
        <w:pStyle w:val="Heading5"/>
      </w:pPr>
      <w:r>
        <w:t>November 29, 2017</w:t>
      </w:r>
    </w:p>
    <w:p w:rsidR="00CC52B1" w:rsidRDefault="00F46B11" w:rsidP="008C0B26">
      <w:pPr>
        <w:pStyle w:val="Heading2"/>
        <w:tabs>
          <w:tab w:val="right" w:pos="9360"/>
        </w:tabs>
        <w:contextualSpacing/>
      </w:pPr>
      <w:bookmarkStart w:id="0" w:name="r-markdown"/>
      <w:bookmarkEnd w:id="0"/>
      <w:r>
        <w:t>R Markdown</w:t>
      </w:r>
      <w:r w:rsidR="008C0B26">
        <w:tab/>
      </w:r>
      <w:bookmarkStart w:id="1" w:name="_GoBack"/>
      <w:bookmarkEnd w:id="1"/>
    </w:p>
    <w:p w:rsidR="00CC52B1" w:rsidRDefault="00F46B11" w:rsidP="003C32EE">
      <w:pPr>
        <w:pStyle w:val="FirstParagraph"/>
        <w:contextualSpacing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C52B1" w:rsidRDefault="00F46B11" w:rsidP="003C32EE">
      <w:pPr>
        <w:pStyle w:val="BodyText"/>
        <w:contextualSpacing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C52B1" w:rsidRDefault="00F46B11" w:rsidP="003C32EE">
      <w:pPr>
        <w:pStyle w:val="SourceCode"/>
        <w:wordWrap/>
        <w:contextualSpacing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CC52B1" w:rsidRDefault="00F46B11" w:rsidP="003C32EE">
      <w:pPr>
        <w:pStyle w:val="SourceCode"/>
        <w:wordWrap/>
        <w:contextualSpacing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CC52B1" w:rsidRDefault="00F46B11" w:rsidP="003C32EE">
      <w:pPr>
        <w:pStyle w:val="Heading2"/>
        <w:contextualSpacing/>
      </w:pPr>
      <w:bookmarkStart w:id="2" w:name="including-plots"/>
      <w:bookmarkEnd w:id="2"/>
      <w:r>
        <w:t>Including Plots</w:t>
      </w:r>
    </w:p>
    <w:p w:rsidR="00CC52B1" w:rsidRDefault="00F46B11" w:rsidP="003C32EE">
      <w:pPr>
        <w:pStyle w:val="FirstParagraph"/>
        <w:contextualSpacing/>
      </w:pPr>
      <w:r>
        <w:t>You can also embed plots, for example:</w:t>
      </w:r>
    </w:p>
    <w:p w:rsidR="00CC52B1" w:rsidRDefault="00F46B11" w:rsidP="008C0B26">
      <w:pPr>
        <w:pStyle w:val="Heading5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52B1" w:rsidRDefault="00F46B11" w:rsidP="003C32EE">
      <w:pPr>
        <w:pStyle w:val="BodyText"/>
        <w:contextualSpacing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C52B1" w:rsidSect="00E12EA0">
      <w:headerReference w:type="default" r:id="rId9"/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3B9E" w:rsidRDefault="00E23B9E">
      <w:pPr>
        <w:spacing w:after="0"/>
      </w:pPr>
      <w:r>
        <w:separator/>
      </w:r>
    </w:p>
  </w:endnote>
  <w:endnote w:type="continuationSeparator" w:id="0">
    <w:p w:rsidR="00E23B9E" w:rsidRDefault="00E23B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3B9E" w:rsidRDefault="00E23B9E">
      <w:r>
        <w:separator/>
      </w:r>
    </w:p>
  </w:footnote>
  <w:footnote w:type="continuationSeparator" w:id="0">
    <w:p w:rsidR="00E23B9E" w:rsidRDefault="00E23B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A98" w:rsidRPr="00BA4E19" w:rsidRDefault="00BA4E19" w:rsidP="00E12EA0">
    <w:pPr>
      <w:pStyle w:val="Title"/>
      <w:spacing w:after="120"/>
      <w:jc w:val="right"/>
      <w:rPr>
        <w:rFonts w:ascii="Arial Black" w:hAnsi="Arial Black"/>
        <w:sz w:val="28"/>
        <w:szCs w:val="28"/>
      </w:rPr>
    </w:pPr>
    <w:r w:rsidRPr="00B82337">
      <w:rPr>
        <w:rFonts w:ascii="Arial Black" w:hAnsi="Arial Black"/>
        <w:noProof/>
      </w:rPr>
      <w:drawing>
        <wp:anchor distT="0" distB="0" distL="114300" distR="114300" simplePos="0" relativeHeight="251660288" behindDoc="0" locked="0" layoutInCell="1" allowOverlap="1" wp14:anchorId="6DB90083" wp14:editId="6D55907B">
          <wp:simplePos x="0" y="0"/>
          <wp:positionH relativeFrom="margin">
            <wp:align>left</wp:align>
          </wp:positionH>
          <wp:positionV relativeFrom="paragraph">
            <wp:posOffset>127221</wp:posOffset>
          </wp:positionV>
          <wp:extent cx="595906" cy="66691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OP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44" t="7148" r="7918" b="7031"/>
                  <a:stretch/>
                </pic:blipFill>
                <pic:spPr bwMode="auto">
                  <a:xfrm>
                    <a:off x="0" y="0"/>
                    <a:ext cx="595906" cy="6669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b w:val="0"/>
        <w:noProof/>
      </w:rPr>
      <w:pict>
        <v:rect id="_x0000_s2049" style="position:absolute;left:0;text-align:left;margin-left:-.2pt;margin-top:62.6pt;width:468pt;height:1.5pt;z-index:251658240;mso-position-horizontal-relative:text;mso-position-vertical-relative:text;mso-width-relative:page;mso-height-relative:page" o:hralign="center" o:hrstd="t" o:hr="t" fillcolor="#aaa" stroked="f"/>
      </w:pict>
    </w:r>
    <w:r w:rsidR="00887A98" w:rsidRPr="00F117B6">
      <w:rPr>
        <w:rFonts w:ascii="Candara" w:hAnsi="Candara"/>
        <w:sz w:val="40"/>
      </w:rPr>
      <w:t xml:space="preserve"> </w:t>
    </w:r>
    <w:r w:rsidRPr="00BA4E19">
      <w:rPr>
        <w:rFonts w:ascii="Arial Black" w:hAnsi="Arial Black"/>
        <w:sz w:val="28"/>
        <w:szCs w:val="28"/>
      </w:rPr>
      <w:t xml:space="preserve">CHOP R User </w:t>
    </w:r>
    <w:r w:rsidRPr="00BA4E19">
      <w:rPr>
        <w:rFonts w:ascii="Arial Black" w:hAnsi="Arial Black"/>
        <w:sz w:val="28"/>
        <w:szCs w:val="28"/>
      </w:rPr>
      <w:t>Group Reference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066BE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A3E11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CA61F2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2EDD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AC4C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01872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DBCFE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9F483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9BA1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7CCC6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34A8C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E5C544"/>
    <w:multiLevelType w:val="multilevel"/>
    <w:tmpl w:val="2416BB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2500"/>
    <w:rsid w:val="00263374"/>
    <w:rsid w:val="002D2637"/>
    <w:rsid w:val="00324374"/>
    <w:rsid w:val="003C32EE"/>
    <w:rsid w:val="003F44B4"/>
    <w:rsid w:val="004573C2"/>
    <w:rsid w:val="00481B19"/>
    <w:rsid w:val="004C5E1B"/>
    <w:rsid w:val="004E29B3"/>
    <w:rsid w:val="00590D07"/>
    <w:rsid w:val="006B6095"/>
    <w:rsid w:val="0075763F"/>
    <w:rsid w:val="00784D58"/>
    <w:rsid w:val="008139AC"/>
    <w:rsid w:val="00830DF1"/>
    <w:rsid w:val="00887A98"/>
    <w:rsid w:val="008C0B26"/>
    <w:rsid w:val="008D6863"/>
    <w:rsid w:val="00A91967"/>
    <w:rsid w:val="00B86B75"/>
    <w:rsid w:val="00BA144B"/>
    <w:rsid w:val="00BA4E19"/>
    <w:rsid w:val="00BC48D5"/>
    <w:rsid w:val="00C16E58"/>
    <w:rsid w:val="00C36279"/>
    <w:rsid w:val="00C5004D"/>
    <w:rsid w:val="00CB583B"/>
    <w:rsid w:val="00CC52B1"/>
    <w:rsid w:val="00D225CC"/>
    <w:rsid w:val="00D43627"/>
    <w:rsid w:val="00E12EA0"/>
    <w:rsid w:val="00E23B9E"/>
    <w:rsid w:val="00E315A3"/>
    <w:rsid w:val="00E45656"/>
    <w:rsid w:val="00F117B6"/>
    <w:rsid w:val="00F46B11"/>
    <w:rsid w:val="00F71269"/>
    <w:rsid w:val="00F81D8C"/>
    <w:rsid w:val="00F95A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0FDFCE"/>
  <w15:docId w15:val="{49F0641E-3004-4E10-A5AF-981319C23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126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C0B2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0B26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0B26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C0B2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sz w:val="20"/>
    </w:rPr>
  </w:style>
  <w:style w:type="paragraph" w:styleId="Heading5">
    <w:name w:val="heading 5"/>
    <w:basedOn w:val="Date"/>
    <w:next w:val="BodyText"/>
    <w:uiPriority w:val="9"/>
    <w:unhideWhenUsed/>
    <w:qFormat/>
    <w:rsid w:val="008C0B26"/>
    <w:pPr>
      <w:contextualSpacing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5004D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C0B2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5004D"/>
    <w:rPr>
      <w:rFonts w:ascii="Times New Roman" w:hAnsi="Times New Roman"/>
      <w:sz w:val="22"/>
    </w:rPr>
  </w:style>
  <w:style w:type="paragraph" w:styleId="Header">
    <w:name w:val="header"/>
    <w:basedOn w:val="Normal"/>
    <w:link w:val="HeaderChar"/>
    <w:unhideWhenUsed/>
    <w:rsid w:val="00887A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7A98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87A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87A9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The Children's Hospital of Philadelphia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ich Hanna</dc:creator>
  <cp:lastModifiedBy>Hanna, Richard S</cp:lastModifiedBy>
  <cp:revision>3</cp:revision>
  <dcterms:created xsi:type="dcterms:W3CDTF">2019-06-14T17:26:00Z</dcterms:created>
  <dcterms:modified xsi:type="dcterms:W3CDTF">2019-06-14T17:27:00Z</dcterms:modified>
</cp:coreProperties>
</file>